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Civil Engineer with a passion for shaping the built environment, I am excited to apply for the Civil Engineer position at [Company Name] in Morocco Casablanca. With over [X years] of professional experience in civil engineering, I have developed a strong foundation in project management, structural design, and infrastructure development. My career has been driven by a commitment to excellence, innovation, and sustainability—principles that align seamlessly with the dynamic growth of Morocco Casablanca as a hub for modern infrastructure and urban development.</w:t>
      </w:r>
    </w:p>
    <w:p>
      <w:pPr>
        <w:pStyle w:val="BodyText"/>
      </w:pPr>
      <w:r>
        <w:t xml:space="preserve">Having worked on diverse projects across multiple regions, I have consistently demonstrated my ability to deliver high-quality solutions that meet technical, environmental, and community needs. My expertise in civil engineering includes but is not limited to structural analysis, construction management, geotechnical engineering, and urban planning. These skills have been honed through hands-on experience in both large-scale infrastructure projects and smaller-scale developments, ensuring I can adapt to the unique challenges of any environment—whether it’s the bustling cityscape of Morocco Casablanca or other regions.</w:t>
      </w:r>
    </w:p>
    <w:bookmarkStart w:id="20" w:name="why-morocco-casablanca"/>
    <w:p>
      <w:pPr>
        <w:pStyle w:val="Heading2"/>
      </w:pPr>
      <w:r>
        <w:t xml:space="preserve">Why Morocco Casablanca?</w:t>
      </w:r>
    </w:p>
    <w:p>
      <w:pPr>
        <w:pStyle w:val="FirstParagraph"/>
      </w:pPr>
      <w:r>
        <w:t xml:space="preserve">Morocco Casablanca has always been a place of inspiration for me. As one of North Africa’s most vibrant cities, it is undergoing rapid transformation, with a growing emphasis on sustainable urban development, modern transportation systems, and resilient infrastructure. I am particularly drawn to the opportunity to contribute to this evolution as a Civil Engineer in Morocco Casablanca. The city’s blend of historical significance and modern ambition creates an exciting landscape for engineers who are committed to blending innovation with cultural sensitivity.</w:t>
      </w:r>
    </w:p>
    <w:p>
      <w:pPr>
        <w:pStyle w:val="BodyText"/>
      </w:pPr>
      <w:r>
        <w:t xml:space="preserve">During my career, I have had the privilege of working on projects that require a deep understanding of local conditions, including climate adaptability, material sourcing, and community engagement. In Morocco Casablanca specifically, I believe my technical background and cultural awareness would allow me to make meaningful contributions to projects such as urban renewal initiatives, transportation networks, or green building developments. My ability to collaborate with multidisciplinary teams and navigate complex regulatory frameworks ensures that I can effectively support your organization’s goals while adhering to the highest standards of engineering practice.</w:t>
      </w:r>
    </w:p>
    <w:bookmarkEnd w:id="20"/>
    <w:bookmarkStart w:id="21" w:name="professional-experience"/>
    <w:p>
      <w:pPr>
        <w:pStyle w:val="Heading2"/>
      </w:pPr>
      <w:r>
        <w:t xml:space="preserve">Professional Experience</w:t>
      </w:r>
    </w:p>
    <w:p>
      <w:pPr>
        <w:pStyle w:val="FirstParagraph"/>
      </w:pPr>
      <w:r>
        <w:t xml:space="preserve">Throughout my career, I have focused on delivering projects that balance technical precision with practicality. For instance, as a Civil Engineer at [Previous Company Name], I led the design and execution of a mixed-use residential complex in [Location], which required careful consideration of seismic resilience, water management systems, and energy efficiency. This project not only met all regulatory requirements but also exceeded client expectations by incorporating sustainable materials and innovative construction techniques.</w:t>
      </w:r>
    </w:p>
    <w:p>
      <w:pPr>
        <w:pStyle w:val="BodyText"/>
      </w:pPr>
      <w:r>
        <w:t xml:space="preserve">In addition to my work on residential projects, I have extensive experience in infrastructure development. At [Another Company Name], I was involved in the planning and supervision of a highway expansion project that improved connectivity between urban centers. This role required me to coordinate with local authorities, manage budgets and timelines, and ensure compliance with international engineering standards. The success of this project underscored my ability to deliver results under pressure while maintaining a focus on safety and quality.</w:t>
      </w:r>
    </w:p>
    <w:p>
      <w:pPr>
        <w:pStyle w:val="BodyText"/>
      </w:pPr>
      <w:r>
        <w:t xml:space="preserve">My technical skills are complemented by a strong understanding of civil engineering software such as AutoCAD, Revit, and STAAD.Pro. I am also proficient in project management tools like Primavera P6 and Microsoft Project, which allow me to streamline workflows and enhance team collaboration. These tools have been instrumental in my ability to manage complex projects efficiently and ensure that they are completed on time and within budget.</w:t>
      </w:r>
    </w:p>
    <w:bookmarkEnd w:id="21"/>
    <w:bookmarkStart w:id="22" w:name="commitment-to-excellence"/>
    <w:p>
      <w:pPr>
        <w:pStyle w:val="Heading2"/>
      </w:pPr>
      <w:r>
        <w:t xml:space="preserve">Commitment to Excellence</w:t>
      </w:r>
    </w:p>
    <w:p>
      <w:pPr>
        <w:pStyle w:val="FirstParagraph"/>
      </w:pPr>
      <w:r>
        <w:t xml:space="preserve">What sets me apart as a Civil Engineer is my unwavering commitment to excellence. I believe that every project, regardless of its scale, should be approached with the same level of dedication and attention to detail. In Morocco Casablanca, where infrastructure development is critical for economic growth and quality of life, I aim to contribute my expertise to create lasting solutions that benefit both the community and the environment.</w:t>
      </w:r>
    </w:p>
    <w:p>
      <w:pPr>
        <w:pStyle w:val="BodyText"/>
      </w:pPr>
      <w:r>
        <w:t xml:space="preserve">Moreover, I am deeply committed to professional development. I regularly attend industry conferences, participate in training programs, and stay updated on emerging trends in civil engineering. This ensures that I can bring cutting-edge knowledge and practices to any project I undertake. For example, my recent studies on green infrastructure have equipped me with insights into how to integrate eco-friendly designs into urban environments—a focus that is increasingly relevant in Morocco Casablanca’s push for sustainable development.</w:t>
      </w:r>
    </w:p>
    <w:bookmarkEnd w:id="22"/>
    <w:bookmarkStart w:id="23" w:name="conclusion"/>
    <w:p>
      <w:pPr>
        <w:pStyle w:val="Heading2"/>
      </w:pPr>
      <w:r>
        <w:t xml:space="preserve">Conclusion</w:t>
      </w:r>
    </w:p>
    <w:p>
      <w:pPr>
        <w:pStyle w:val="FirstParagraph"/>
      </w:pPr>
      <w:r>
        <w:t xml:space="preserve">In conclusion, I am confident that my skills, experience, and passion for civil engineering make me a strong candidate for the Civil Engineer position at [Company Name] in Morocco Casablanca. I am eager to bring my expertise to your team and contribute to the city’s continued growth as a center of innovation and excellence. I would welcome the opportunity to discuss how my background aligns with your organization’s vision and goals.</w:t>
      </w:r>
    </w:p>
    <w:p>
      <w:pPr>
        <w:pStyle w:val="BodyText"/>
      </w:pPr>
      <w:r>
        <w:t xml:space="preserve">Thank you for considering my application. I look forward to the possibility of contributing to [Company Name]’s success in Morocco Casablanca.</w:t>
      </w:r>
    </w:p>
    <w:p>
      <w:pPr>
        <w:pStyle w:val="BodyText"/>
      </w:pPr>
      <w:r>
        <w:t xml:space="preserve">Sincerely,</w:t>
      </w:r>
      <w:r>
        <w:br/>
      </w:r>
      <w:r>
        <w:rPr>
          <w:bCs/>
          <w:b/>
        </w:rPr>
        <w:t xml:space="preserve">[Your Full Name]</w:t>
      </w:r>
      <w:r>
        <w:br/>
      </w:r>
      <w:r>
        <w:t xml:space="preserve">[Your Phone Number] | [Your Email Address]</w:t>
      </w:r>
      <w:r>
        <w:br/>
      </w:r>
      <w:r>
        <w:t xml:space="preserve">[LinkedIn Profile or Portfolio URL]</w:t>
      </w:r>
    </w:p>
    <w:p>
      <w:pPr>
        <w:pStyle w:val="BodyText"/>
      </w:pPr>
      <w:r>
        <w:t xml:space="preserve">Note: This cover letter is a sample and should be personalized with specific details, company information, and project examples relevant to the job applic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Morocco Casablanca</dc:title>
  <dc:creator/>
  <dc:language>en</dc:language>
  <cp:keywords/>
  <dcterms:created xsi:type="dcterms:W3CDTF">2025-10-05T19:23:25Z</dcterms:created>
  <dcterms:modified xsi:type="dcterms:W3CDTF">2025-10-05T19:23:25Z</dcterms:modified>
</cp:coreProperties>
</file>

<file path=docProps/custom.xml><?xml version="1.0" encoding="utf-8"?>
<Properties xmlns="http://schemas.openxmlformats.org/officeDocument/2006/custom-properties" xmlns:vt="http://schemas.openxmlformats.org/officeDocument/2006/docPropsVTypes"/>
</file>